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in</w:t>
      </w:r>
      <w:r>
        <w:t xml:space="preserve"> </w:t>
      </w:r>
      <w:r>
        <w:t xml:space="preserve">Kyoto</w:t>
      </w:r>
    </w:p>
    <w:bookmarkStart w:id="20" w:name="internship-application-letter"/>
    <w:p>
      <w:pPr>
        <w:pStyle w:val="Heading1"/>
      </w:pPr>
      <w:r>
        <w:t xml:space="preserve">Internship Application Letter</w:t>
      </w:r>
    </w:p>
    <w:p>
      <w:pPr>
        <w:pStyle w:val="FirstParagraph"/>
      </w:pPr>
      <w:r>
        <w:t xml:space="preserve">For Electrician Internship Position at Kyoto-Based Electrical Engineering Fir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Current 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Kyoto, Japan</w:t>
      </w:r>
    </w:p>
    <w:bookmarkStart w:id="21" w:name="Xb28b6a002e8fae34b318beacf19ae3702aa6f57"/>
    <w:p>
      <w:pPr>
        <w:pStyle w:val="Heading2"/>
      </w:pPr>
      <w:r>
        <w:t xml:space="preserve">Subject: Formal Internship Application for Electrician Position in Kyoto</w:t>
      </w:r>
    </w:p>
    <w:p>
      <w:pPr>
        <w:pStyle w:val="FirstParagraph"/>
      </w:pPr>
      <w:r>
        <w:t xml:space="preserve">Dear Hiring Manager,</w:t>
      </w:r>
    </w:p>
    <w:p>
      <w:pPr>
        <w:pStyle w:val="BodyText"/>
      </w:pPr>
      <w:r>
        <w:t xml:space="preserve">I am writing with profound enthusiasm to submit my application for the Electrician Internship position at your esteemed organization in Kyoto, Japan. As a dedicated electrical engineering student currently completing my final year at [Your University], I have meticulously prepared myself to contribute meaningfully to your team while immersing myself in the precision-driven electrical practices that define Japan's industrial excellence. My academic foundation, practical training, and deep admiration for Kyoto's cultural and technological harmony make this Internship Application Letter a natural expression of my professional aspiration.</w:t>
      </w:r>
    </w:p>
    <w:p>
      <w:pPr>
        <w:pStyle w:val="BodyText"/>
      </w:pPr>
      <w:r>
        <w:t xml:space="preserve">Throughout my academic journey at [Your University], I have pursued rigorous coursework in circuit design, power distribution systems, and electrical safety protocols—modules directly aligned with the technical demands of modern Japanese electrical standards. My capstone project involved designing a sustainable energy system for a rural community, which required meticulous planning of wiring layouts, load calculations, and compliance with international safety frameworks. This experience taught me to balance theoretical knowledge with practical problem-solving—a skill I recognize as fundamental to Japan's renowned engineering ethos. However, I understand that true mastery extends beyond textbooks; it requires immersion in the environment where these principles are applied daily.</w:t>
      </w:r>
    </w:p>
    <w:p>
      <w:pPr>
        <w:pStyle w:val="BodyText"/>
      </w:pPr>
      <w:r>
        <w:t xml:space="preserve">It is precisely this understanding that drives my application for an Electrician Internship in Kyoto. Japan's commitment to precision engineering—evident in everything from bullet trains to ancient temple lighting systems—resonates deeply with my professional identity. Kyoto, as the heart of Japanese tradition and innovation, represents the perfect crucible for my growth. I am captivated by how this city seamlessly integrates centuries-old craftsmanship with cutting-edge technology; for instance, observing traditional machiya townhouses retrofitted with modern energy-efficient electrical systems exemplifies the harmony I aspire to achieve. My desire to learn from Kyoto's industry leaders stems not merely from career ambition but from a genuine respect for Japanese work culture where meticulous attention to detail transforms tasks into artistry.</w:t>
      </w:r>
    </w:p>
    <w:p>
      <w:pPr>
        <w:pStyle w:val="BodyText"/>
      </w:pPr>
      <w:r>
        <w:t xml:space="preserve">My hands-on experience further prepares me for this internship. During my summer apprenticeship at [Local Electrical Contractor], I assisted in residential and commercial wiring projects, including panel installations, fault diagnostics, and compliance checks. I became proficient with tools like multimeters and cable testers while adhering strictly to safety regulations—principles that mirror Japan's stringent electrical safety protocols outlined in the JIS (Japanese Industrial Standards). Notably, I adapted quickly to a multicultural team environment where clear communication bridged language barriers; this experience has equipped me with the patience and humility needed to thrive in Kyoto's collaborative workplace culture.</w:t>
      </w:r>
    </w:p>
    <w:p>
      <w:pPr>
        <w:pStyle w:val="BodyText"/>
      </w:pPr>
      <w:r>
        <w:t xml:space="preserve">What truly sets my application apart is my proactive cultural preparation. Recognizing that Japan values harmony (wa) and respect for hierarchy, I have completed a foundational Japanese language course focused on workplace etiquette, including formal greetings and modest communication styles. I also studied Japanese electrical terminology to ensure seamless integration into your team's technical discussions. Furthermore, I researched Kyoto's specific industry practices—such as the city's emphasis on earthquake-resistant electrical installations—and understand that my role would contribute to maintaining the infrastructure that supports Kyoto’s UNESCO World Heritage sites, modern businesses, and residential communities alike.</w:t>
      </w:r>
    </w:p>
    <w:p>
      <w:pPr>
        <w:pStyle w:val="BodyText"/>
      </w:pPr>
      <w:r>
        <w:t xml:space="preserve">I am particularly drawn to your company’s reputation for mentoring young talent through structured internships. In Japan, technical apprenticeships (shūshoku) are revered as essential pathways to mastery—not just job training but cultural immersion. I seek this opportunity not only to develop my skills under expert guidance but also to embody the spirit of "kaizen" (continuous improvement) by contributing fresh perspectives while learning from Kyoto’s legacy of engineering excellence. My goal is to earn the trust needed for future employment in Japan’s electrical sector, where demand for skilled professionals is rising alongside sustainable energy initiatives.</w:t>
      </w:r>
    </w:p>
    <w:p>
      <w:pPr>
        <w:pStyle w:val="BodyText"/>
      </w:pPr>
      <w:r>
        <w:t xml:space="preserve">As I reflect on my journey toward becoming an Electrician, I see Kyoto as more than a destination—it symbolizes a philosophical approach to craftsmanship that prioritizes precision over speed and integrity over convenience. In a world increasingly reliant on technology, the Japanese commitment to "omotenashi" (selfless hospitality) extends to technical fields, ensuring every electrical system serves its community safely and efficiently. I am eager to learn this ethos firsthand while supporting your team’s mission to elevate Kyoto’s infrastructure through modern engineering.</w:t>
      </w:r>
    </w:p>
    <w:p>
      <w:pPr>
        <w:pStyle w:val="BodyText"/>
      </w:pPr>
      <w:r>
        <w:t xml:space="preserve">My resume, attached for your review, details additional qualifications including certifications in electrical safety (NEC 2023 compliance), experience with PLC systems, and proficiency in AutoCAD for electrical schematics. I am fully prepared to relocate to Kyoto immediately upon acceptance and would welcome the opportunity to discuss how my proactive attitude and technical foundation align with your internship program’s objectives during an interview.</w:t>
      </w:r>
    </w:p>
    <w:p>
      <w:pPr>
        <w:pStyle w:val="BodyText"/>
      </w:pPr>
      <w:r>
        <w:t xml:space="preserve">Thank you for considering my Internship Application Letter. I have long admired Japan’s ability to honor tradition while embracing innovation, and I am committed to contributing meaningfully to Kyoto's electrical landscape. Please contact me at your earliest convenience to schedule a conversation about this exciting opportunity. I look forward to the possibility of learning from Kyoto's finest electricians and helping preserve the city's luminous legacy for future generations.</w:t>
      </w:r>
    </w:p>
    <w:p>
      <w:pPr>
        <w:pStyle w:val="BodyText"/>
      </w:pPr>
      <w:r>
        <w:t xml:space="preserve">Sincerely,</w:t>
      </w:r>
    </w:p>
    <w:p>
      <w:pPr>
        <w:pStyle w:val="BodyText"/>
      </w:pPr>
      <w:r>
        <w:t xml:space="preserve">[Your Full Name]</w:t>
      </w:r>
    </w:p>
    <w:p>
      <w:pPr>
        <w:pStyle w:val="BodyText"/>
      </w:pPr>
      <w:r>
        <w:t xml:space="preserve">[Your University and Degree Program]</w:t>
      </w:r>
    </w:p>
    <w:p>
      <w:pPr>
        <w:pStyle w:val="BodyText"/>
      </w:pPr>
      <w:r>
        <w:rPr>
          <w:bCs/>
          <w:b/>
        </w:rPr>
        <w:t xml:space="preserve">Word Count:</w:t>
      </w:r>
      <w:r>
        <w:t xml:space="preserve"> </w:t>
      </w:r>
      <w:r>
        <w:t xml:space="preserve">856 words</w:t>
      </w:r>
    </w:p>
    <w:p>
      <w:pPr>
        <w:pStyle w:val="BodyText"/>
      </w:pPr>
      <w:r>
        <w:rPr>
          <w:iCs/>
          <w:i/>
        </w:rPr>
        <w:t xml:space="preserve">This Internship Application Letter reflects my commitment to pursuing an Electrician career in Japan Kyoto, where technical excellence meets cultural depth.</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 in Kyoto</dc:title>
  <dc:creator/>
  <dc:language>en</dc:language>
  <cp:keywords/>
  <dcterms:created xsi:type="dcterms:W3CDTF">2026-07-23T10:10:59Z</dcterms:created>
  <dcterms:modified xsi:type="dcterms:W3CDTF">2026-07-23T10:10:59Z</dcterms:modified>
</cp:coreProperties>
</file>

<file path=docProps/custom.xml><?xml version="1.0" encoding="utf-8"?>
<Properties xmlns="http://schemas.openxmlformats.org/officeDocument/2006/custom-properties" xmlns:vt="http://schemas.openxmlformats.org/officeDocument/2006/docPropsVTypes"/>
</file>